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5AADA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40977">
        <w:rPr>
          <w:rFonts w:eastAsia="Times New Roman" w:cstheme="minorHAnsi"/>
          <w:b/>
        </w:rPr>
        <w:t>68296</w:t>
      </w:r>
    </w:p>
    <w:p w14:paraId="2F6924E5" w14:textId="7B268F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40977">
        <w:rPr>
          <w:rFonts w:eastAsia="Times New Roman" w:cstheme="minorHAnsi"/>
          <w:b/>
        </w:rPr>
        <w:t>Poornima G</w:t>
      </w:r>
    </w:p>
    <w:p w14:paraId="6FB9233B" w14:textId="3225A9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63C31" w:rsidRPr="00C90410">
          <w:rPr>
            <w:rStyle w:val="Hyperlink"/>
            <w:rFonts w:eastAsia="Times New Roman" w:cstheme="minorHAnsi"/>
            <w:b/>
          </w:rPr>
          <w:t>https://review.jove.com/account/file-uploader?src=20830328</w:t>
        </w:r>
      </w:hyperlink>
      <w:r w:rsidR="00A63C3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8CDF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40977" w:rsidRPr="00840977">
        <w:rPr>
          <w:rStyle w:val="ArticleTitle"/>
          <w:rFonts w:cstheme="minorHAnsi"/>
        </w:rPr>
        <w:t>Design of Solid-State Fermentation Systems for Polymer Hydrolytic Extracellular Enzyme Production by Filamentous Fungi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A3BF62" w14:textId="19FDFEA8" w:rsidR="00840977" w:rsidRPr="00840977" w:rsidRDefault="00840977" w:rsidP="00840977">
      <w:pPr>
        <w:outlineLvl w:val="0"/>
        <w:rPr>
          <w:rFonts w:eastAsia="Times New Roman" w:cstheme="minorHAnsi"/>
          <w:b/>
          <w:sz w:val="28"/>
          <w:szCs w:val="28"/>
        </w:rPr>
      </w:pPr>
      <w:r w:rsidRPr="00840977">
        <w:rPr>
          <w:rFonts w:eastAsia="Times New Roman" w:cstheme="minorHAnsi"/>
          <w:b/>
          <w:sz w:val="28"/>
          <w:szCs w:val="28"/>
        </w:rPr>
        <w:t xml:space="preserve">Cynthia Lizbeth López-García, Adriana Jazmín Legorreta-Castañeda, Raúl Sansón-Temich, Guadalupe Guerra-Sánchez, Dario Rafael Olicón-Hernández </w:t>
      </w:r>
    </w:p>
    <w:p w14:paraId="2EF1D42A" w14:textId="77777777" w:rsidR="00840977" w:rsidRPr="00840977" w:rsidRDefault="00840977" w:rsidP="0084097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4850D01B" w:rsidR="00D6314B" w:rsidRPr="00582C1E" w:rsidRDefault="00840977" w:rsidP="00840977">
      <w:pPr>
        <w:outlineLvl w:val="0"/>
        <w:rPr>
          <w:rFonts w:eastAsia="Times New Roman" w:cstheme="minorHAnsi"/>
          <w:bCs/>
          <w:sz w:val="28"/>
          <w:szCs w:val="28"/>
          <w:lang w:val="es-MX"/>
        </w:rPr>
      </w:pPr>
      <w:r w:rsidRPr="00840977">
        <w:rPr>
          <w:rFonts w:eastAsia="Times New Roman" w:cstheme="minorHAnsi"/>
          <w:bCs/>
          <w:sz w:val="28"/>
          <w:szCs w:val="28"/>
          <w:lang w:val="es-MX"/>
        </w:rPr>
        <w:t>Instituto Politécnico Nacional, Escuela Nacional de Ciencias Biológicas, Departamento de Microbiología, Laboratorio de Bioquímica y Biotecnología de Hongos</w:t>
      </w:r>
    </w:p>
    <w:p w14:paraId="74A3CDA1" w14:textId="77777777" w:rsidR="00D6314B" w:rsidRPr="00582C1E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07997C5" w14:textId="77777777" w:rsidR="00840977" w:rsidRPr="00840977" w:rsidRDefault="00840977" w:rsidP="00840977">
      <w:pPr>
        <w:outlineLvl w:val="0"/>
        <w:rPr>
          <w:rFonts w:cstheme="minorHAnsi"/>
          <w:bCs/>
        </w:rPr>
      </w:pPr>
      <w:bookmarkStart w:id="0" w:name="_Hlk25233958"/>
      <w:r w:rsidRPr="00840977">
        <w:rPr>
          <w:rFonts w:cstheme="minorHAnsi"/>
          <w:bCs/>
        </w:rPr>
        <w:t xml:space="preserve">Guadalupe Guerra-Sánchez </w:t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  <w:t>mguerras@ipn.mx</w:t>
      </w:r>
    </w:p>
    <w:p w14:paraId="53C01FCE" w14:textId="77777777" w:rsidR="00840977" w:rsidRPr="00840977" w:rsidRDefault="00840977" w:rsidP="00840977">
      <w:pPr>
        <w:outlineLvl w:val="0"/>
        <w:rPr>
          <w:rFonts w:cstheme="minorHAnsi"/>
          <w:bCs/>
        </w:rPr>
      </w:pPr>
      <w:r w:rsidRPr="00840977">
        <w:rPr>
          <w:rFonts w:cstheme="minorHAnsi"/>
          <w:bCs/>
        </w:rPr>
        <w:t>Dario Rafael Olicón-Hernández</w:t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  <w:t>doliconh@ipn.mx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DF708B6" w14:textId="2D96B6C8" w:rsidR="00840977" w:rsidRPr="00582C1E" w:rsidRDefault="00840977" w:rsidP="00840977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582C1E">
        <w:rPr>
          <w:rFonts w:ascii="Calibri" w:eastAsia="Calibri" w:hAnsi="Calibri" w:cs="Calibri"/>
          <w:color w:val="auto"/>
        </w:rPr>
        <w:t>Cynthia Lizbeth López-García</w:t>
      </w:r>
      <w:r w:rsidRPr="00582C1E">
        <w:rPr>
          <w:rFonts w:ascii="Calibri" w:eastAsia="Calibri" w:hAnsi="Calibri" w:cs="Calibri"/>
          <w:color w:val="auto"/>
        </w:rPr>
        <w:tab/>
      </w:r>
      <w:r w:rsidRPr="00582C1E">
        <w:rPr>
          <w:rFonts w:ascii="Calibri" w:eastAsia="Calibri" w:hAnsi="Calibri" w:cs="Calibri"/>
          <w:color w:val="auto"/>
        </w:rPr>
        <w:tab/>
      </w:r>
      <w:r w:rsidRPr="00582C1E">
        <w:rPr>
          <w:rFonts w:ascii="Calibri" w:eastAsia="Calibri" w:hAnsi="Calibri" w:cs="Calibri"/>
          <w:color w:val="auto"/>
        </w:rPr>
        <w:tab/>
      </w:r>
      <w:hyperlink r:id="rId8" w:history="1">
        <w:r w:rsidRPr="00582C1E">
          <w:rPr>
            <w:rFonts w:ascii="Calibri" w:eastAsia="Calibri" w:hAnsi="Calibri" w:cs="Calibri"/>
            <w:color w:val="467886"/>
            <w:u w:val="single"/>
          </w:rPr>
          <w:t>cynthiallg021599@gmail.com</w:t>
        </w:r>
      </w:hyperlink>
    </w:p>
    <w:p w14:paraId="2915E245" w14:textId="59BC730E" w:rsidR="00840977" w:rsidRPr="00840977" w:rsidRDefault="00840977" w:rsidP="00840977">
      <w:pPr>
        <w:widowControl w:val="0"/>
        <w:jc w:val="both"/>
        <w:rPr>
          <w:rFonts w:ascii="Calibri" w:eastAsia="Calibri" w:hAnsi="Calibri" w:cs="Calibri"/>
          <w:color w:val="auto"/>
          <w:lang w:val="es-MX"/>
        </w:rPr>
      </w:pPr>
      <w:r w:rsidRPr="00840977">
        <w:rPr>
          <w:rFonts w:ascii="Calibri" w:eastAsia="Calibri" w:hAnsi="Calibri" w:cs="Calibri"/>
          <w:color w:val="auto"/>
          <w:lang w:val="es-MX"/>
        </w:rPr>
        <w:t>Adriana Jazmín Legorreta-Castañeda</w:t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hyperlink r:id="rId9" w:history="1">
        <w:r w:rsidRPr="00840977">
          <w:rPr>
            <w:rFonts w:ascii="Calibri" w:eastAsia="Calibri" w:hAnsi="Calibri" w:cs="Calibri"/>
            <w:color w:val="467886"/>
            <w:u w:val="single"/>
            <w:lang w:val="es-MX"/>
          </w:rPr>
          <w:t>adri0294@hotmail.com</w:t>
        </w:r>
      </w:hyperlink>
    </w:p>
    <w:p w14:paraId="12916965" w14:textId="47A32B2F" w:rsidR="003B5E26" w:rsidRPr="00582C1E" w:rsidRDefault="00840977" w:rsidP="00840977">
      <w:pPr>
        <w:outlineLvl w:val="0"/>
        <w:rPr>
          <w:rFonts w:cstheme="minorHAnsi"/>
          <w:bCs/>
          <w:lang w:val="es-MX"/>
        </w:rPr>
      </w:pPr>
      <w:r w:rsidRPr="00840977">
        <w:rPr>
          <w:rFonts w:ascii="Calibri" w:eastAsia="Calibri" w:hAnsi="Calibri" w:cs="Calibri"/>
          <w:color w:val="auto"/>
          <w:lang w:val="es-MX"/>
        </w:rPr>
        <w:t>Raúl Sansón-Temich</w:t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hyperlink r:id="rId10" w:history="1">
        <w:r w:rsidRPr="00840977">
          <w:rPr>
            <w:rFonts w:ascii="Calibri" w:eastAsia="Calibri" w:hAnsi="Calibri" w:cs="Calibri"/>
            <w:color w:val="467886"/>
            <w:u w:val="single"/>
            <w:lang w:val="es-MX"/>
          </w:rPr>
          <w:t>raulsanson8@gmail.com</w:t>
        </w:r>
      </w:hyperlink>
    </w:p>
    <w:p w14:paraId="3B0851E4" w14:textId="190BC30F" w:rsidR="00840977" w:rsidRPr="00582C1E" w:rsidRDefault="00840977" w:rsidP="00840977">
      <w:pPr>
        <w:outlineLvl w:val="0"/>
        <w:rPr>
          <w:rFonts w:cstheme="minorHAnsi"/>
          <w:bCs/>
          <w:lang w:val="es-MX"/>
        </w:rPr>
      </w:pPr>
      <w:r w:rsidRPr="00582C1E">
        <w:rPr>
          <w:rFonts w:cstheme="minorHAnsi"/>
          <w:bCs/>
          <w:lang w:val="es-MX"/>
        </w:rPr>
        <w:t xml:space="preserve">Guadalupe Guerra-Sánchez </w:t>
      </w:r>
      <w:r w:rsidRPr="00582C1E">
        <w:rPr>
          <w:rFonts w:cstheme="minorHAnsi"/>
          <w:bCs/>
          <w:lang w:val="es-MX"/>
        </w:rPr>
        <w:tab/>
      </w:r>
      <w:r w:rsidRPr="00582C1E">
        <w:rPr>
          <w:rFonts w:cstheme="minorHAnsi"/>
          <w:bCs/>
          <w:lang w:val="es-MX"/>
        </w:rPr>
        <w:tab/>
      </w:r>
      <w:r w:rsidRPr="00582C1E">
        <w:rPr>
          <w:rFonts w:cstheme="minorHAnsi"/>
          <w:bCs/>
          <w:lang w:val="es-MX"/>
        </w:rPr>
        <w:tab/>
        <w:t>mguerras@ipn.mx</w:t>
      </w:r>
    </w:p>
    <w:p w14:paraId="6F84F159" w14:textId="6FF7A38D" w:rsidR="003B5E26" w:rsidRPr="00582C1E" w:rsidRDefault="00840977" w:rsidP="00840977">
      <w:pPr>
        <w:outlineLvl w:val="0"/>
        <w:rPr>
          <w:rFonts w:cstheme="minorHAnsi"/>
          <w:bCs/>
          <w:lang w:val="es-MX"/>
        </w:rPr>
      </w:pPr>
      <w:r w:rsidRPr="00582C1E">
        <w:rPr>
          <w:rFonts w:cstheme="minorHAnsi"/>
          <w:bCs/>
          <w:lang w:val="es-MX"/>
        </w:rPr>
        <w:t>Dario Rafael Olicón-Hernández</w:t>
      </w:r>
      <w:r w:rsidRPr="00582C1E">
        <w:rPr>
          <w:rFonts w:cstheme="minorHAnsi"/>
          <w:bCs/>
          <w:lang w:val="es-MX"/>
        </w:rPr>
        <w:tab/>
      </w:r>
      <w:r w:rsidRPr="00582C1E">
        <w:rPr>
          <w:rFonts w:cstheme="minorHAnsi"/>
          <w:bCs/>
          <w:lang w:val="es-MX"/>
        </w:rPr>
        <w:tab/>
        <w:t>doliconh@ipn.mx</w:t>
      </w:r>
    </w:p>
    <w:p w14:paraId="5A2BE33C" w14:textId="77777777" w:rsidR="001E230F" w:rsidRPr="00582C1E" w:rsidRDefault="001E230F" w:rsidP="009A0E7C">
      <w:pPr>
        <w:outlineLvl w:val="0"/>
        <w:rPr>
          <w:rFonts w:cstheme="minorHAnsi"/>
          <w:bCs/>
          <w:sz w:val="22"/>
          <w:szCs w:val="22"/>
          <w:lang w:val="es-MX"/>
        </w:rPr>
      </w:pPr>
    </w:p>
    <w:p w14:paraId="60B95108" w14:textId="77777777" w:rsidR="00C70C90" w:rsidRPr="00582C1E" w:rsidRDefault="00C70C90">
      <w:pPr>
        <w:rPr>
          <w:rFonts w:cstheme="minorHAnsi"/>
          <w:bCs/>
          <w:sz w:val="22"/>
          <w:szCs w:val="22"/>
          <w:lang w:val="es-MX"/>
        </w:rPr>
      </w:pPr>
      <w:r w:rsidRPr="00582C1E">
        <w:rPr>
          <w:rFonts w:cstheme="minorHAnsi"/>
          <w:bCs/>
          <w:sz w:val="22"/>
          <w:szCs w:val="22"/>
          <w:lang w:val="es-MX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E5CC20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C453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D1F6FF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453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BEF548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C453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45143B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204937">
        <w:rPr>
          <w:rFonts w:cstheme="minorHAnsi"/>
          <w:bCs/>
          <w:sz w:val="22"/>
          <w:szCs w:val="22"/>
        </w:rPr>
        <w:t>19</w:t>
      </w:r>
    </w:p>
    <w:p w14:paraId="5AAC9C6C" w14:textId="3C1CD9F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204937">
        <w:rPr>
          <w:rFonts w:cstheme="minorHAnsi"/>
          <w:bCs/>
          <w:sz w:val="22"/>
          <w:szCs w:val="22"/>
        </w:rPr>
        <w:t>3</w:t>
      </w:r>
      <w:r w:rsidR="00FF71C3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commentRangeStart w:id="1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commentRangeEnd w:id="1"/>
      <w:r w:rsidR="00582C1E">
        <w:rPr>
          <w:rStyle w:val="CommentReference"/>
          <w:lang w:val="x-none" w:eastAsia="x-none"/>
        </w:rPr>
        <w:commentReference w:id="1"/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82372B4" w:rsidR="007D61A8" w:rsidRPr="00FF71C3" w:rsidRDefault="000D3D9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3D93">
        <w:rPr>
          <w:rStyle w:val="AuthorName"/>
          <w:rFonts w:asciiTheme="minorHAnsi" w:eastAsia="Times" w:hAnsiTheme="minorHAnsi" w:cstheme="minorHAnsi"/>
        </w:rPr>
        <w:t>Dario Rafael Olicón-Hernánd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557A5">
        <w:t>We design versatile solid-state fermentation systems to enhance enzyme production by fungi, exploring how different inducers, inoculum types, and rotary systems improve scalability and yield</w:t>
      </w:r>
      <w:r w:rsidR="00FF71C3">
        <w:t>.</w:t>
      </w:r>
    </w:p>
    <w:p w14:paraId="09FE4A3D" w14:textId="3DCE6283" w:rsidR="00FF71C3" w:rsidRPr="00B07A3B" w:rsidRDefault="00FF71C3" w:rsidP="00FF71C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05503FB" w:rsidR="00D75084" w:rsidRPr="00FF71C3" w:rsidRDefault="000D3D9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82C1E">
        <w:rPr>
          <w:b/>
          <w:bCs/>
          <w:u w:val="single"/>
        </w:rPr>
        <w:t>Cynthia Lizbeth López-Garcí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8557A5">
        <w:t>Scaling up rotary SSF systems while maintaining homogeneous conditions, oxygen transfer, and consistent enzyme yields remains a key experimental challenge.</w:t>
      </w:r>
    </w:p>
    <w:p w14:paraId="7ABA086D" w14:textId="23C7028D" w:rsidR="00FF71C3" w:rsidRPr="00B07A3B" w:rsidRDefault="00FF71C3" w:rsidP="00FF71C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1B6487CA" w14:textId="77777777" w:rsidR="00FF71C3" w:rsidRPr="00D75084" w:rsidRDefault="00FF71C3" w:rsidP="00FF71C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59F18EA" w:rsidR="007D61A8" w:rsidRPr="00FF71C3" w:rsidRDefault="006B4E5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úl Sansón-Temich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6B4E57">
        <w:rPr>
          <w:rFonts w:cstheme="minorHAnsi"/>
        </w:rPr>
        <w:t>We demonstrated that rotary SSF systems produce 4–6 times higher enzyme yields than submerged fermentation, showcasing their versatility and scalability for multiple enzymes</w:t>
      </w:r>
      <w:r w:rsidR="00FF71C3">
        <w:rPr>
          <w:rFonts w:cstheme="minorHAnsi"/>
        </w:rPr>
        <w:t>.</w:t>
      </w:r>
    </w:p>
    <w:p w14:paraId="623E0258" w14:textId="34C03A8E" w:rsidR="00FF71C3" w:rsidRPr="00B07A3B" w:rsidRDefault="00FF71C3" w:rsidP="00FF71C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2B4CDC6" w:rsidR="00333FA4" w:rsidRPr="00FF71C3" w:rsidRDefault="000D3D9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82C1E">
        <w:rPr>
          <w:b/>
          <w:bCs/>
          <w:u w:val="single"/>
        </w:rPr>
        <w:t>Adriana Jazmín Legorreta-Castañed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B43DA" w:rsidRPr="001B43DA">
        <w:t>Our protocol integrates rotary mixing, diverse inoculum types, and a variety of specific inducers, ensuring high enzyme yields, homogeneous growth, and applicability across multiple enzyme systems</w:t>
      </w:r>
      <w:r w:rsidR="001B43DA">
        <w:t>.</w:t>
      </w:r>
    </w:p>
    <w:p w14:paraId="1C27BCE6" w14:textId="04936A92" w:rsidR="00FF71C3" w:rsidRPr="00B07A3B" w:rsidRDefault="00FF71C3" w:rsidP="00FF71C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23D3DE83" w14:textId="77777777" w:rsidR="00582C1E" w:rsidRDefault="00582C1E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4EB57EF2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B8693E1" w:rsidR="00D75084" w:rsidRPr="00FF71C3" w:rsidRDefault="006B4E5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B4E57">
        <w:rPr>
          <w:rFonts w:ascii="Calibri" w:hAnsi="Calibri" w:cstheme="minorHAnsi"/>
          <w:b/>
          <w:color w:val="auto"/>
          <w:u w:val="single"/>
        </w:rPr>
        <w:lastRenderedPageBreak/>
        <w:t>Dario Rafael Olicón-Hernánd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B4E57">
        <w:rPr>
          <w:rFonts w:cstheme="minorHAnsi"/>
        </w:rPr>
        <w:t>We will focus on scaling up rotary SSF systems and exploring their application for producing novel enzymes in food, bioenergy, and environmental sectors</w:t>
      </w:r>
      <w:r w:rsidR="00FF71C3">
        <w:rPr>
          <w:rFonts w:cstheme="minorHAnsi"/>
        </w:rPr>
        <w:t>.</w:t>
      </w:r>
    </w:p>
    <w:p w14:paraId="7E286CD1" w14:textId="4FCB3D64" w:rsidR="00FF71C3" w:rsidRPr="00B07A3B" w:rsidRDefault="00FF71C3" w:rsidP="00FF71C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3</w:t>
      </w:r>
    </w:p>
    <w:p w14:paraId="27262A10" w14:textId="77777777" w:rsidR="00FF71C3" w:rsidRPr="00B07A3B" w:rsidRDefault="00FF71C3" w:rsidP="00FF71C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00B1F2C" w:rsidR="00FF25E5" w:rsidRPr="00C058AE" w:rsidRDefault="00A13CC3" w:rsidP="00582C1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0895D39" w:rsidR="00CE10F2" w:rsidRDefault="0002771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Substrate and Inoculum</w:t>
      </w:r>
    </w:p>
    <w:p w14:paraId="314C5FBA" w14:textId="743B0C8A" w:rsidR="00985FE6" w:rsidRPr="00582C1E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es-MX"/>
        </w:rPr>
      </w:pPr>
      <w:r w:rsidRPr="00A640C6">
        <w:rPr>
          <w:rFonts w:cstheme="minorHAnsi"/>
          <w:b/>
          <w:bCs/>
          <w:lang w:val="es-MX"/>
        </w:rPr>
        <w:t>Demonstrator</w:t>
      </w:r>
      <w:r w:rsidR="00582C1E">
        <w:rPr>
          <w:rFonts w:cstheme="minorHAnsi"/>
          <w:b/>
          <w:bCs/>
          <w:lang w:val="es-MX"/>
        </w:rPr>
        <w:t>s</w:t>
      </w:r>
      <w:r w:rsidRPr="00582C1E">
        <w:rPr>
          <w:rFonts w:cstheme="minorHAnsi"/>
          <w:b/>
          <w:bCs/>
          <w:lang w:val="es-MX"/>
        </w:rPr>
        <w:t xml:space="preserve">: </w:t>
      </w:r>
      <w:r w:rsidR="002C2A19" w:rsidRPr="00582C1E">
        <w:rPr>
          <w:rFonts w:ascii="Calibri" w:eastAsia="Calibri" w:hAnsi="Calibri" w:cs="Calibri"/>
          <w:color w:val="auto"/>
          <w:lang w:val="es-MX"/>
        </w:rPr>
        <w:t xml:space="preserve">Cynthia Lizbeth López-García, </w:t>
      </w:r>
      <w:r w:rsidR="002C2A19" w:rsidRPr="00840977">
        <w:rPr>
          <w:rFonts w:ascii="Calibri" w:eastAsia="Calibri" w:hAnsi="Calibri" w:cs="Calibri"/>
          <w:color w:val="auto"/>
          <w:lang w:val="es-MX"/>
        </w:rPr>
        <w:t>Adriana Jazmín Legorreta-Castañeda</w:t>
      </w:r>
      <w:r w:rsidR="00415367">
        <w:rPr>
          <w:rFonts w:ascii="Calibri" w:eastAsia="Calibri" w:hAnsi="Calibri" w:cs="Calibri"/>
          <w:color w:val="auto"/>
          <w:lang w:val="es-MX"/>
        </w:rPr>
        <w:t xml:space="preserve">, Raúl Sansón-Temich </w:t>
      </w:r>
      <w:r w:rsidR="002C2A19" w:rsidRPr="000A139B">
        <w:rPr>
          <w:rFonts w:cstheme="minorHAnsi"/>
          <w:lang w:val="es-MX"/>
        </w:rPr>
        <w:t xml:space="preserve">  </w:t>
      </w:r>
    </w:p>
    <w:p w14:paraId="5B94155B" w14:textId="77777777" w:rsidR="00985FE6" w:rsidRPr="00582C1E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s-MX"/>
        </w:rPr>
      </w:pPr>
    </w:p>
    <w:p w14:paraId="063EB1B2" w14:textId="6F4D732E" w:rsidR="00840977" w:rsidRDefault="00F27694" w:rsidP="00840977">
      <w:pPr>
        <w:pStyle w:val="Narration"/>
        <w:numPr>
          <w:ilvl w:val="1"/>
          <w:numId w:val="3"/>
        </w:numPr>
      </w:pPr>
      <w:r>
        <w:t>To begin, w</w:t>
      </w:r>
      <w:r w:rsidR="00840977">
        <w:t xml:space="preserve">ash the wheat bran three times with sterile distilled water </w:t>
      </w:r>
      <w:r>
        <w:rPr>
          <w:b/>
        </w:rPr>
        <w:t xml:space="preserve">[1] </w:t>
      </w:r>
      <w:r w:rsidR="00840977">
        <w:t xml:space="preserve">to remove organic matter residues, debris, and dust </w:t>
      </w:r>
      <w:r w:rsidR="00840977">
        <w:rPr>
          <w:b/>
        </w:rPr>
        <w:t>[</w:t>
      </w:r>
      <w:r>
        <w:rPr>
          <w:b/>
        </w:rPr>
        <w:t>2</w:t>
      </w:r>
      <w:r w:rsidR="00840977">
        <w:rPr>
          <w:b/>
        </w:rPr>
        <w:t>]</w:t>
      </w:r>
      <w:r w:rsidR="00840977">
        <w:t>.</w:t>
      </w:r>
    </w:p>
    <w:p w14:paraId="2E33BFB9" w14:textId="4B35520D" w:rsidR="00840977" w:rsidRDefault="00840977" w:rsidP="00840977">
      <w:pPr>
        <w:pStyle w:val="ShotDescription"/>
        <w:numPr>
          <w:ilvl w:val="2"/>
          <w:numId w:val="3"/>
        </w:numPr>
      </w:pPr>
      <w:r>
        <w:t xml:space="preserve">WIDE: Talent </w:t>
      </w:r>
      <w:r w:rsidR="00F27694">
        <w:t>addin</w:t>
      </w:r>
      <w:r>
        <w:t>g wheat bran with sterile distilled water using a beaker.</w:t>
      </w:r>
    </w:p>
    <w:p w14:paraId="124EEFAE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draining the water through a sieve after each wash cycle.</w:t>
      </w:r>
    </w:p>
    <w:p w14:paraId="794DA705" w14:textId="77777777" w:rsidR="00840977" w:rsidRDefault="00840977" w:rsidP="00840977"/>
    <w:p w14:paraId="330D6F97" w14:textId="77777777" w:rsidR="00840977" w:rsidRDefault="00840977" w:rsidP="00840977">
      <w:pPr>
        <w:pStyle w:val="Narration"/>
        <w:numPr>
          <w:ilvl w:val="1"/>
          <w:numId w:val="3"/>
        </w:numPr>
      </w:pPr>
      <w:r>
        <w:t xml:space="preserve">Spread the washed wheat bran on an aluminum tray </w:t>
      </w:r>
      <w:r>
        <w:rPr>
          <w:b/>
        </w:rPr>
        <w:t>[1]</w:t>
      </w:r>
      <w:r>
        <w:t xml:space="preserve"> and dry it in an oven set at 60 degrees Celsius for 24 hours </w:t>
      </w:r>
      <w:r>
        <w:rPr>
          <w:b/>
        </w:rPr>
        <w:t>[2]</w:t>
      </w:r>
      <w:r>
        <w:t>.</w:t>
      </w:r>
    </w:p>
    <w:p w14:paraId="257EC89A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evenly spreading washed bran on an aluminum tray using a spatula.</w:t>
      </w:r>
    </w:p>
    <w:p w14:paraId="0BE28022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tray inside a laboratory oven and setting the temperature to 60 degrees Celsius.</w:t>
      </w:r>
    </w:p>
    <w:p w14:paraId="0B5A5712" w14:textId="77777777" w:rsidR="00840977" w:rsidRDefault="00840977" w:rsidP="00840977"/>
    <w:p w14:paraId="23CB024A" w14:textId="3B109C8E" w:rsidR="00840977" w:rsidRDefault="00F27694" w:rsidP="00840977">
      <w:pPr>
        <w:pStyle w:val="Narration"/>
        <w:numPr>
          <w:ilvl w:val="1"/>
          <w:numId w:val="3"/>
        </w:numPr>
      </w:pPr>
      <w:r>
        <w:t xml:space="preserve">To </w:t>
      </w:r>
      <w:r w:rsidR="006D7A92">
        <w:t>prepare the spore suspension</w:t>
      </w:r>
      <w:r>
        <w:t>, transfer a 5-millimeter-diameter</w:t>
      </w:r>
      <w:r w:rsidR="00840977">
        <w:t xml:space="preserve"> agar disk saturated with mycelium onto a fresh potato dextrose agar plate </w:t>
      </w:r>
      <w:r w:rsidR="00840977">
        <w:rPr>
          <w:b/>
        </w:rPr>
        <w:t>[1]</w:t>
      </w:r>
      <w:r w:rsidR="00840977">
        <w:t xml:space="preserve">. Incubate the plate at 28 degrees Celsius for 5 to 7 days, or until the mycelium saturates the medium </w:t>
      </w:r>
      <w:r w:rsidR="00840977">
        <w:rPr>
          <w:b/>
        </w:rPr>
        <w:t>[2]</w:t>
      </w:r>
      <w:r w:rsidR="00840977">
        <w:t>.</w:t>
      </w:r>
    </w:p>
    <w:p w14:paraId="489137C4" w14:textId="77777777" w:rsidR="00F27694" w:rsidRDefault="00840977" w:rsidP="00840977">
      <w:pPr>
        <w:pStyle w:val="ShotDescription"/>
        <w:numPr>
          <w:ilvl w:val="2"/>
          <w:numId w:val="3"/>
        </w:numPr>
      </w:pPr>
      <w:r>
        <w:t>Talent placing the disk onto the center of a fresh potato dextrose agar plate</w:t>
      </w:r>
      <w:r w:rsidR="00F27694">
        <w:t>.</w:t>
      </w:r>
    </w:p>
    <w:p w14:paraId="78A15527" w14:textId="0E90944E" w:rsidR="00840977" w:rsidRDefault="00F27694" w:rsidP="00840977">
      <w:pPr>
        <w:pStyle w:val="ShotDescription"/>
        <w:numPr>
          <w:ilvl w:val="2"/>
          <w:numId w:val="3"/>
        </w:numPr>
      </w:pPr>
      <w:r>
        <w:t>Talent placing the plate in incubator.</w:t>
      </w:r>
    </w:p>
    <w:p w14:paraId="604CB420" w14:textId="77777777" w:rsidR="00840977" w:rsidRDefault="00840977" w:rsidP="00840977"/>
    <w:p w14:paraId="79A70C4F" w14:textId="791026CF" w:rsidR="00840977" w:rsidRDefault="00F27694" w:rsidP="00840977">
      <w:pPr>
        <w:pStyle w:val="Narration"/>
        <w:numPr>
          <w:ilvl w:val="1"/>
          <w:numId w:val="3"/>
        </w:numPr>
      </w:pPr>
      <w:r>
        <w:t>Then, a</w:t>
      </w:r>
      <w:r w:rsidR="00840977">
        <w:t xml:space="preserve">dd 5 milliliters of sterile distilled water to the plate </w:t>
      </w:r>
      <w:r w:rsidR="00840977">
        <w:rPr>
          <w:b/>
        </w:rPr>
        <w:t>[1]</w:t>
      </w:r>
      <w:r w:rsidR="00840977">
        <w:t xml:space="preserve"> and, using a sterile loop, detach the spores from the surface </w:t>
      </w:r>
      <w:r w:rsidR="00840977">
        <w:rPr>
          <w:b/>
        </w:rPr>
        <w:t>[2]</w:t>
      </w:r>
      <w:r w:rsidR="00840977">
        <w:t>.</w:t>
      </w:r>
    </w:p>
    <w:p w14:paraId="189026FE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pipetting 5 milliliters of sterile distilled water onto the mycelium surface.</w:t>
      </w:r>
    </w:p>
    <w:p w14:paraId="6D348E26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swirling a sterile loop across the surface to detach spores into suspension.</w:t>
      </w:r>
    </w:p>
    <w:p w14:paraId="143E4AA2" w14:textId="77777777" w:rsidR="00840977" w:rsidRDefault="00840977" w:rsidP="00840977"/>
    <w:p w14:paraId="34C1E206" w14:textId="4FA06ED3" w:rsidR="00840977" w:rsidRDefault="00F27694" w:rsidP="00840977">
      <w:pPr>
        <w:pStyle w:val="Narration"/>
        <w:numPr>
          <w:ilvl w:val="1"/>
          <w:numId w:val="3"/>
        </w:numPr>
      </w:pPr>
      <w:r>
        <w:t>Now, p</w:t>
      </w:r>
      <w:r w:rsidR="00840977">
        <w:t>repare a 1</w:t>
      </w:r>
      <w:r>
        <w:t xml:space="preserve"> to </w:t>
      </w:r>
      <w:r w:rsidR="00840977">
        <w:t xml:space="preserve">100 dilution of the spore suspension using sterile distilled water </w:t>
      </w:r>
      <w:r w:rsidR="00840977">
        <w:rPr>
          <w:b/>
        </w:rPr>
        <w:t>[1]</w:t>
      </w:r>
      <w:r w:rsidR="00840977">
        <w:t>.</w:t>
      </w:r>
      <w:r w:rsidR="00FF71C3">
        <w:t xml:space="preserve"> </w:t>
      </w:r>
      <w:r w:rsidR="00FF71C3" w:rsidRPr="00FF71C3">
        <w:t xml:space="preserve">Add 10 </w:t>
      </w:r>
      <w:r w:rsidR="00FF71C3">
        <w:t xml:space="preserve">microliters of the suspension </w:t>
      </w:r>
      <w:r w:rsidR="00FF71C3" w:rsidRPr="00FF71C3">
        <w:t xml:space="preserve">to the Neubauer chamber </w:t>
      </w:r>
      <w:r w:rsidR="00FF71C3" w:rsidRPr="00FF71C3">
        <w:rPr>
          <w:b/>
          <w:bCs/>
        </w:rPr>
        <w:t>[</w:t>
      </w:r>
      <w:r w:rsidR="00FF71C3">
        <w:rPr>
          <w:b/>
          <w:bCs/>
        </w:rPr>
        <w:t>2</w:t>
      </w:r>
      <w:r w:rsidR="00FF71C3" w:rsidRPr="00FF71C3">
        <w:rPr>
          <w:b/>
          <w:bCs/>
        </w:rPr>
        <w:t>]</w:t>
      </w:r>
      <w:r w:rsidR="00FF71C3">
        <w:t xml:space="preserve"> </w:t>
      </w:r>
      <w:r w:rsidR="00FF71C3" w:rsidRPr="00FF71C3">
        <w:t xml:space="preserve">and </w:t>
      </w:r>
      <w:r w:rsidR="00FF71C3">
        <w:t xml:space="preserve">for counting the spores using a microscope </w:t>
      </w:r>
      <w:r w:rsidR="00FF71C3" w:rsidRPr="00FF71C3">
        <w:rPr>
          <w:b/>
          <w:bCs/>
        </w:rPr>
        <w:t>[</w:t>
      </w:r>
      <w:r w:rsidR="00FF71C3">
        <w:rPr>
          <w:b/>
          <w:bCs/>
        </w:rPr>
        <w:t>3</w:t>
      </w:r>
      <w:r w:rsidR="00FF71C3" w:rsidRPr="00FF71C3">
        <w:rPr>
          <w:b/>
          <w:bCs/>
        </w:rPr>
        <w:t>]</w:t>
      </w:r>
      <w:r w:rsidR="00FF71C3">
        <w:t>.</w:t>
      </w:r>
    </w:p>
    <w:p w14:paraId="0D08CA5D" w14:textId="3D94D0EB" w:rsidR="00840977" w:rsidRDefault="00840977" w:rsidP="00840977">
      <w:pPr>
        <w:pStyle w:val="ShotDescription"/>
        <w:numPr>
          <w:ilvl w:val="2"/>
          <w:numId w:val="3"/>
        </w:numPr>
      </w:pPr>
      <w:r>
        <w:t xml:space="preserve">Talent pipetting 1 part of spore suspension </w:t>
      </w:r>
      <w:r w:rsidR="00F27694">
        <w:t xml:space="preserve">into </w:t>
      </w:r>
      <w:r>
        <w:t>99 parts sterile distilled water in a sterile test tube.</w:t>
      </w:r>
    </w:p>
    <w:p w14:paraId="4F79D40C" w14:textId="63F98DEE" w:rsidR="00FF71C3" w:rsidRDefault="00FF71C3" w:rsidP="00840977">
      <w:pPr>
        <w:pStyle w:val="ShotDescription"/>
        <w:numPr>
          <w:ilvl w:val="2"/>
          <w:numId w:val="3"/>
        </w:numPr>
      </w:pPr>
      <w:r>
        <w:t>Talent adding suspension to Neuberg chamber.</w:t>
      </w:r>
    </w:p>
    <w:p w14:paraId="233E4C43" w14:textId="29324D61" w:rsidR="00FF71C3" w:rsidRDefault="00FF71C3" w:rsidP="00840977">
      <w:pPr>
        <w:pStyle w:val="ShotDescription"/>
        <w:numPr>
          <w:ilvl w:val="2"/>
          <w:numId w:val="3"/>
        </w:numPr>
      </w:pPr>
      <w:r>
        <w:lastRenderedPageBreak/>
        <w:t>Talent placing the chamber under a microscope.</w:t>
      </w:r>
    </w:p>
    <w:p w14:paraId="2547FE85" w14:textId="77777777" w:rsidR="00840977" w:rsidRDefault="00840977" w:rsidP="00840977"/>
    <w:p w14:paraId="4FB835EB" w14:textId="77777777" w:rsidR="006D7A92" w:rsidRDefault="006D7A92" w:rsidP="006D7A92">
      <w:pPr>
        <w:pStyle w:val="Narration"/>
        <w:ind w:firstLine="0"/>
      </w:pPr>
    </w:p>
    <w:p w14:paraId="3F15FBD3" w14:textId="5AFE90C7" w:rsidR="006D7A92" w:rsidRPr="0002771E" w:rsidRDefault="0002771E" w:rsidP="00204937">
      <w:pPr>
        <w:pStyle w:val="Narration"/>
        <w:numPr>
          <w:ilvl w:val="0"/>
          <w:numId w:val="3"/>
        </w:numPr>
        <w:rPr>
          <w:b/>
          <w:bCs/>
        </w:rPr>
      </w:pPr>
      <w:r w:rsidRPr="0002771E">
        <w:rPr>
          <w:b/>
          <w:bCs/>
        </w:rPr>
        <w:t xml:space="preserve">Cultivation of Mycelium </w:t>
      </w:r>
      <w:r>
        <w:rPr>
          <w:b/>
          <w:bCs/>
        </w:rPr>
        <w:t>for Fermentation</w:t>
      </w:r>
    </w:p>
    <w:p w14:paraId="2D9A080B" w14:textId="77777777" w:rsidR="00204937" w:rsidRPr="00582C1E" w:rsidRDefault="00204937" w:rsidP="006D7A92">
      <w:pPr>
        <w:pStyle w:val="Narration"/>
        <w:ind w:firstLine="0"/>
        <w:rPr>
          <w:lang w:val="es-MX"/>
        </w:rPr>
      </w:pPr>
    </w:p>
    <w:p w14:paraId="55FBF8A6" w14:textId="0DA8DF28" w:rsidR="00840977" w:rsidRDefault="00F27694" w:rsidP="00840977">
      <w:pPr>
        <w:pStyle w:val="Narration"/>
        <w:numPr>
          <w:ilvl w:val="1"/>
          <w:numId w:val="3"/>
        </w:numPr>
      </w:pPr>
      <w:r>
        <w:t xml:space="preserve">For </w:t>
      </w:r>
      <w:r w:rsidR="006D7A92">
        <w:t>liquid culture</w:t>
      </w:r>
      <w:r>
        <w:t>, u</w:t>
      </w:r>
      <w:r w:rsidR="00840977">
        <w:t>s</w:t>
      </w:r>
      <w:r>
        <w:t>e</w:t>
      </w:r>
      <w:r w:rsidR="00840977">
        <w:t xml:space="preserve"> sterile forceps</w:t>
      </w:r>
      <w:r>
        <w:t xml:space="preserve"> to</w:t>
      </w:r>
      <w:r w:rsidR="00840977">
        <w:t xml:space="preserve"> transfer a </w:t>
      </w:r>
      <w:r>
        <w:t xml:space="preserve">mycelium-saturated </w:t>
      </w:r>
      <w:r w:rsidR="00840977">
        <w:t xml:space="preserve">agar disk onto a fresh potato dextrose agar plate </w:t>
      </w:r>
      <w:r w:rsidR="00840977">
        <w:rPr>
          <w:b/>
        </w:rPr>
        <w:t>[1]</w:t>
      </w:r>
      <w:r w:rsidR="00840977">
        <w:t xml:space="preserve">. Incubate </w:t>
      </w:r>
      <w:r>
        <w:t xml:space="preserve">the plate </w:t>
      </w:r>
      <w:r w:rsidR="00840977">
        <w:t xml:space="preserve">at 28 degrees Celsius until the medium is fully saturated </w:t>
      </w:r>
      <w:r w:rsidR="00840977">
        <w:rPr>
          <w:b/>
        </w:rPr>
        <w:t>[2]</w:t>
      </w:r>
      <w:r w:rsidR="00840977">
        <w:t>.</w:t>
      </w:r>
    </w:p>
    <w:p w14:paraId="3E7EEB52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transferring the agar disk to a fresh PDA plate.</w:t>
      </w:r>
    </w:p>
    <w:p w14:paraId="26167BA9" w14:textId="0E2E01BB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plate in an incubator.</w:t>
      </w:r>
    </w:p>
    <w:p w14:paraId="4792D830" w14:textId="77777777" w:rsidR="00840977" w:rsidRDefault="00840977" w:rsidP="00840977"/>
    <w:p w14:paraId="36EE08B2" w14:textId="77777777" w:rsidR="00F27694" w:rsidRDefault="00F27694" w:rsidP="00840977"/>
    <w:p w14:paraId="6E6E489B" w14:textId="4EBB38C8" w:rsidR="006D7A92" w:rsidRDefault="00840977" w:rsidP="006D7A92">
      <w:pPr>
        <w:pStyle w:val="Narration"/>
        <w:numPr>
          <w:ilvl w:val="1"/>
          <w:numId w:val="3"/>
        </w:numPr>
      </w:pPr>
      <w:r>
        <w:t xml:space="preserve">Prepare 25 milliliters of potato dextrose broth in a sterile 125 milliliter Erlenmeyer flask </w:t>
      </w:r>
      <w:r>
        <w:rPr>
          <w:b/>
        </w:rPr>
        <w:t>[1]</w:t>
      </w:r>
      <w:r>
        <w:t xml:space="preserve"> </w:t>
      </w:r>
      <w:r w:rsidR="006D7A92">
        <w:t xml:space="preserve">and autoclave the flask to sterilize the medium </w:t>
      </w:r>
      <w:r w:rsidR="006D7A92">
        <w:rPr>
          <w:b/>
        </w:rPr>
        <w:t>[2]</w:t>
      </w:r>
      <w:r w:rsidR="006D7A92">
        <w:t>.</w:t>
      </w:r>
    </w:p>
    <w:p w14:paraId="2EA56DE4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measuring 25 milliliters of broth into a flask using a sterile measuring cylinder.</w:t>
      </w:r>
    </w:p>
    <w:p w14:paraId="1B757DD3" w14:textId="7B42D343" w:rsidR="00840977" w:rsidRDefault="00840977" w:rsidP="00840977">
      <w:pPr>
        <w:pStyle w:val="ShotDescription"/>
        <w:numPr>
          <w:ilvl w:val="2"/>
          <w:numId w:val="3"/>
        </w:numPr>
      </w:pPr>
      <w:r>
        <w:t>Talent loading the flask into an autoclave and initiating the sterilization cycle.</w:t>
      </w:r>
    </w:p>
    <w:p w14:paraId="0568D1C3" w14:textId="77777777" w:rsidR="00840977" w:rsidRDefault="00840977" w:rsidP="00840977"/>
    <w:p w14:paraId="2143CB9B" w14:textId="5A608C7A" w:rsidR="00840977" w:rsidRDefault="006D7A92" w:rsidP="00840977">
      <w:pPr>
        <w:pStyle w:val="Narration"/>
        <w:numPr>
          <w:ilvl w:val="1"/>
          <w:numId w:val="3"/>
        </w:numPr>
      </w:pPr>
      <w:r>
        <w:t xml:space="preserve">Next, transfer a 5-millimeter disk of mycelium from the saturated PDA plate into the sterile broth </w:t>
      </w:r>
      <w:r w:rsidR="00840977">
        <w:rPr>
          <w:b/>
        </w:rPr>
        <w:t>[1]</w:t>
      </w:r>
      <w:r w:rsidR="00840977">
        <w:t>.</w:t>
      </w:r>
    </w:p>
    <w:p w14:paraId="40E6C1C4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mycelium disk into the flask with sterile broth.</w:t>
      </w:r>
    </w:p>
    <w:p w14:paraId="6FA4487A" w14:textId="77777777" w:rsidR="00840977" w:rsidRDefault="00840977" w:rsidP="00840977"/>
    <w:p w14:paraId="0C7D6D14" w14:textId="77777777" w:rsidR="00840977" w:rsidRDefault="00840977" w:rsidP="00840977">
      <w:pPr>
        <w:pStyle w:val="Narration"/>
        <w:numPr>
          <w:ilvl w:val="1"/>
          <w:numId w:val="3"/>
        </w:numPr>
      </w:pPr>
      <w:r>
        <w:t xml:space="preserve">Incubate the flask on a shaker at 125 revolutions per minute for 24 to 48 hours, adjusting time based on fungal strain </w:t>
      </w:r>
      <w:r>
        <w:rPr>
          <w:b/>
        </w:rPr>
        <w:t>[1]</w:t>
      </w:r>
      <w:r>
        <w:t>.</w:t>
      </w:r>
    </w:p>
    <w:p w14:paraId="42CE5C60" w14:textId="44F9FF49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flask on a shaking incubator.</w:t>
      </w:r>
    </w:p>
    <w:p w14:paraId="01BAACFD" w14:textId="77777777" w:rsidR="00840977" w:rsidRDefault="00840977" w:rsidP="00840977"/>
    <w:p w14:paraId="718B1EC7" w14:textId="77777777" w:rsidR="00840977" w:rsidRDefault="00840977" w:rsidP="00840977">
      <w:pPr>
        <w:pStyle w:val="Narration"/>
        <w:numPr>
          <w:ilvl w:val="1"/>
          <w:numId w:val="3"/>
        </w:numPr>
      </w:pPr>
      <w:r>
        <w:t xml:space="preserve">Collect 2 milliliters of the cultured broth for inoculum preparation </w:t>
      </w:r>
      <w:r>
        <w:rPr>
          <w:b/>
        </w:rPr>
        <w:t>[1]</w:t>
      </w:r>
      <w:r>
        <w:t xml:space="preserve"> and another 2 milliliters for dry weight determination </w:t>
      </w:r>
      <w:r>
        <w:rPr>
          <w:b/>
        </w:rPr>
        <w:t>[2]</w:t>
      </w:r>
      <w:r>
        <w:t>.</w:t>
      </w:r>
    </w:p>
    <w:p w14:paraId="0128B355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drawing 2 milliliters of broth into a sterile syringe or pipette.</w:t>
      </w:r>
    </w:p>
    <w:p w14:paraId="117471D0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transferring another 2 milliliters into a labeled container for dry weight measurement.</w:t>
      </w:r>
    </w:p>
    <w:p w14:paraId="3B3EF94D" w14:textId="77777777" w:rsidR="00840977" w:rsidRDefault="00840977" w:rsidP="00840977"/>
    <w:p w14:paraId="79EEE1EA" w14:textId="03CC16D1" w:rsidR="00840977" w:rsidRDefault="006D7A92" w:rsidP="00840977">
      <w:pPr>
        <w:pStyle w:val="Narration"/>
        <w:numPr>
          <w:ilvl w:val="1"/>
          <w:numId w:val="3"/>
        </w:numPr>
      </w:pPr>
      <w:r>
        <w:t>For direct inoculation of mycelium disks, p</w:t>
      </w:r>
      <w:r w:rsidR="00840977">
        <w:t xml:space="preserve">lace </w:t>
      </w:r>
      <w:r>
        <w:t xml:space="preserve">the mycelium-saturated </w:t>
      </w:r>
      <w:r w:rsidR="00840977">
        <w:t xml:space="preserve">agar disk onto a fresh potato dextrose agar plate </w:t>
      </w:r>
      <w:r w:rsidR="00840977">
        <w:rPr>
          <w:b/>
        </w:rPr>
        <w:t>[1]</w:t>
      </w:r>
      <w:r w:rsidRPr="006D7A92">
        <w:rPr>
          <w:bCs/>
        </w:rPr>
        <w:t xml:space="preserve"> and i</w:t>
      </w:r>
      <w:r w:rsidR="00840977">
        <w:t>ncubate</w:t>
      </w:r>
      <w:r>
        <w:t xml:space="preserve"> it</w:t>
      </w:r>
      <w:r w:rsidR="00840977">
        <w:t xml:space="preserve"> at 28 degrees Celsius until the medium is fully saturated </w:t>
      </w:r>
      <w:r w:rsidR="00840977">
        <w:rPr>
          <w:b/>
        </w:rPr>
        <w:t>[2]</w:t>
      </w:r>
      <w:r w:rsidR="00840977">
        <w:t>.</w:t>
      </w:r>
    </w:p>
    <w:p w14:paraId="5C5DB58F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lastRenderedPageBreak/>
        <w:t>Talent placing the agar disk on a fresh PDA plate using forceps.</w:t>
      </w:r>
    </w:p>
    <w:p w14:paraId="120B09FD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incubating the plate by placing it into an incubator set to 28 degrees Celsius.</w:t>
      </w:r>
    </w:p>
    <w:p w14:paraId="0C3A1DF0" w14:textId="77777777" w:rsidR="0002771E" w:rsidRDefault="0002771E" w:rsidP="0002771E">
      <w:pPr>
        <w:pStyle w:val="ShotDescription"/>
        <w:ind w:firstLine="0"/>
      </w:pPr>
    </w:p>
    <w:p w14:paraId="2BC82997" w14:textId="1231C133" w:rsidR="006D7A92" w:rsidRDefault="006D7A92" w:rsidP="006D7A92"/>
    <w:p w14:paraId="7A1718A5" w14:textId="1E7A04BC" w:rsidR="006D7A92" w:rsidRPr="0002771E" w:rsidRDefault="0002771E" w:rsidP="00204937">
      <w:pPr>
        <w:pStyle w:val="ListParagraph"/>
        <w:numPr>
          <w:ilvl w:val="0"/>
          <w:numId w:val="3"/>
        </w:numPr>
        <w:rPr>
          <w:b/>
          <w:bCs/>
        </w:rPr>
      </w:pPr>
      <w:r w:rsidRPr="0002771E">
        <w:rPr>
          <w:b/>
          <w:bCs/>
        </w:rPr>
        <w:t>Solid-State Fermentation (SSF) Procedure and Enzyme Extraction</w:t>
      </w:r>
    </w:p>
    <w:p w14:paraId="435ECBA6" w14:textId="77777777" w:rsidR="006D7A92" w:rsidRPr="00A640C6" w:rsidRDefault="006D7A92" w:rsidP="006D7A92">
      <w:pPr>
        <w:rPr>
          <w:lang w:val="es-MX"/>
        </w:rPr>
      </w:pPr>
    </w:p>
    <w:p w14:paraId="1616BC48" w14:textId="1EDC6CF2" w:rsidR="00A640C6" w:rsidRPr="006A52B8" w:rsidRDefault="00DC453D" w:rsidP="00A640C6">
      <w:pPr>
        <w:pStyle w:val="Narration"/>
        <w:numPr>
          <w:ilvl w:val="1"/>
          <w:numId w:val="3"/>
        </w:numPr>
      </w:pPr>
      <w:r w:rsidRPr="006A52B8">
        <w:t>Prepar</w:t>
      </w:r>
      <w:r w:rsidR="00582C1E">
        <w:t>e</w:t>
      </w:r>
      <w:r w:rsidRPr="006A52B8">
        <w:t xml:space="preserve"> the</w:t>
      </w:r>
      <w:r w:rsidR="00A640C6">
        <w:t xml:space="preserve"> substrate</w:t>
      </w:r>
      <w:r w:rsidRPr="006A52B8">
        <w:t xml:space="preserve"> tube </w:t>
      </w:r>
      <w:r w:rsidR="00582C1E">
        <w:t>with</w:t>
      </w:r>
      <w:r w:rsidRPr="006A52B8">
        <w:t xml:space="preserve"> </w:t>
      </w:r>
      <w:r w:rsidR="00F3336F" w:rsidRPr="006A52B8">
        <w:t>5</w:t>
      </w:r>
      <w:r w:rsidR="00582C1E">
        <w:t xml:space="preserve"> grams of</w:t>
      </w:r>
      <w:r w:rsidR="00F3336F" w:rsidRPr="006A52B8">
        <w:t xml:space="preserve"> </w:t>
      </w:r>
      <w:r w:rsidRPr="006A52B8">
        <w:t xml:space="preserve">wheat bran, </w:t>
      </w:r>
      <w:r w:rsidR="00F3336F" w:rsidRPr="006A52B8">
        <w:t>0.5</w:t>
      </w:r>
      <w:r w:rsidR="00582C1E">
        <w:t xml:space="preserve"> grams</w:t>
      </w:r>
      <w:r w:rsidR="00F3336F" w:rsidRPr="006A52B8">
        <w:t xml:space="preserve"> of </w:t>
      </w:r>
      <w:r w:rsidRPr="006A52B8">
        <w:t>the inducer</w:t>
      </w:r>
      <w:r w:rsidR="00F3336F" w:rsidRPr="006A52B8">
        <w:t xml:space="preserve"> and 5.5 </w:t>
      </w:r>
      <w:r w:rsidR="00582C1E">
        <w:t xml:space="preserve">milliliters </w:t>
      </w:r>
      <w:r w:rsidR="00F3336F" w:rsidRPr="006A52B8">
        <w:t xml:space="preserve">of water </w:t>
      </w:r>
      <w:r w:rsidR="00582C1E" w:rsidRPr="00582C1E">
        <w:rPr>
          <w:b/>
          <w:bCs/>
        </w:rPr>
        <w:t>[</w:t>
      </w:r>
      <w:r w:rsidR="00582C1E">
        <w:rPr>
          <w:b/>
          <w:bCs/>
        </w:rPr>
        <w:t>1</w:t>
      </w:r>
      <w:r w:rsidR="00582C1E" w:rsidRPr="00582C1E">
        <w:rPr>
          <w:b/>
          <w:bCs/>
        </w:rPr>
        <w:t>]</w:t>
      </w:r>
      <w:r w:rsidR="00A640C6">
        <w:t xml:space="preserve"> and a</w:t>
      </w:r>
      <w:r w:rsidR="00A640C6" w:rsidRPr="006A52B8">
        <w:t xml:space="preserve">utoclave the tube at 15 pounds per square inch for 15 minutes </w:t>
      </w:r>
      <w:r w:rsidR="00A640C6" w:rsidRPr="00A640C6">
        <w:rPr>
          <w:b/>
        </w:rPr>
        <w:t>[</w:t>
      </w:r>
      <w:r w:rsidR="00A640C6">
        <w:rPr>
          <w:b/>
        </w:rPr>
        <w:t>2</w:t>
      </w:r>
      <w:r w:rsidR="00A640C6" w:rsidRPr="00A640C6">
        <w:rPr>
          <w:b/>
        </w:rPr>
        <w:t>]</w:t>
      </w:r>
      <w:r w:rsidR="00A640C6">
        <w:rPr>
          <w:b/>
        </w:rPr>
        <w:t>.</w:t>
      </w:r>
      <w:r w:rsidR="00A640C6" w:rsidRPr="006A52B8">
        <w:t xml:space="preserve"> </w:t>
      </w:r>
      <w:r w:rsidR="00A640C6" w:rsidRPr="006A52B8">
        <w:t xml:space="preserve">After </w:t>
      </w:r>
      <w:r w:rsidR="00A640C6" w:rsidRPr="006A52B8">
        <w:t>cooling, i</w:t>
      </w:r>
      <w:r w:rsidR="00A640C6" w:rsidRPr="006A52B8">
        <w:t xml:space="preserve">nsert the electrode probe directly into the reactor at varying depths to measure the relative humidity using an electrode-based hygrometer </w:t>
      </w:r>
      <w:r w:rsidR="00A640C6" w:rsidRPr="00A640C6">
        <w:rPr>
          <w:b/>
        </w:rPr>
        <w:t>[</w:t>
      </w:r>
      <w:r w:rsidR="00A640C6">
        <w:rPr>
          <w:b/>
        </w:rPr>
        <w:t>3</w:t>
      </w:r>
      <w:r w:rsidR="00A640C6" w:rsidRPr="00A640C6">
        <w:rPr>
          <w:b/>
        </w:rPr>
        <w:t>]</w:t>
      </w:r>
      <w:r w:rsidR="00A640C6" w:rsidRPr="006A52B8">
        <w:t>.</w:t>
      </w:r>
    </w:p>
    <w:p w14:paraId="5DD7AB00" w14:textId="77777777" w:rsidR="00A640C6" w:rsidRDefault="006A52B8" w:rsidP="008732D9">
      <w:pPr>
        <w:pStyle w:val="Narration"/>
        <w:numPr>
          <w:ilvl w:val="2"/>
          <w:numId w:val="3"/>
        </w:numPr>
      </w:pPr>
      <w:r w:rsidRPr="00582C1E">
        <w:t xml:space="preserve">Talent </w:t>
      </w:r>
      <w:r w:rsidR="00582C1E" w:rsidRPr="00582C1E">
        <w:t xml:space="preserve">adding </w:t>
      </w:r>
      <w:r w:rsidR="00582C1E" w:rsidRPr="00582C1E">
        <w:t>the components to the tube.</w:t>
      </w:r>
    </w:p>
    <w:p w14:paraId="30BCF464" w14:textId="77777777" w:rsidR="00A640C6" w:rsidRDefault="00A640C6" w:rsidP="00A640C6">
      <w:pPr>
        <w:pStyle w:val="ShotDescription"/>
        <w:numPr>
          <w:ilvl w:val="2"/>
          <w:numId w:val="3"/>
        </w:numPr>
      </w:pPr>
      <w:r>
        <w:t>Talent placing the tube into the autoclave.</w:t>
      </w:r>
    </w:p>
    <w:p w14:paraId="74EAEB7E" w14:textId="1AB34083" w:rsidR="006D7A92" w:rsidRDefault="006D7A92" w:rsidP="008732D9">
      <w:pPr>
        <w:pStyle w:val="Narration"/>
        <w:numPr>
          <w:ilvl w:val="2"/>
          <w:numId w:val="3"/>
        </w:numPr>
      </w:pPr>
      <w:r w:rsidRPr="006A52B8">
        <w:t>Talent inserting the electrode probe into the reactor.</w:t>
      </w:r>
    </w:p>
    <w:p w14:paraId="73594146" w14:textId="77777777" w:rsidR="006D7A92" w:rsidRDefault="006D7A92" w:rsidP="006D7A92"/>
    <w:p w14:paraId="422A080D" w14:textId="6A450818" w:rsidR="006D7A92" w:rsidRDefault="00F3336F" w:rsidP="006D7A92">
      <w:pPr>
        <w:pStyle w:val="Narration"/>
        <w:numPr>
          <w:ilvl w:val="1"/>
          <w:numId w:val="3"/>
        </w:numPr>
      </w:pPr>
      <w:r>
        <w:t>I</w:t>
      </w:r>
      <w:r w:rsidR="006D7A92">
        <w:t>noculate the substrate with 1 milliliter of spore suspension containing 10</w:t>
      </w:r>
      <w:r w:rsidR="006D7A92" w:rsidRPr="006D7A92">
        <w:rPr>
          <w:vertAlign w:val="superscript"/>
        </w:rPr>
        <w:t>6</w:t>
      </w:r>
      <w:r w:rsidR="006D7A92">
        <w:t xml:space="preserve"> to 10</w:t>
      </w:r>
      <w:r w:rsidR="006D7A92" w:rsidRPr="006D7A92">
        <w:rPr>
          <w:vertAlign w:val="superscript"/>
        </w:rPr>
        <w:t>7</w:t>
      </w:r>
      <w:r w:rsidR="006D7A92">
        <w:t xml:space="preserve"> spores per milliliter </w:t>
      </w:r>
      <w:r w:rsidR="006D7A92">
        <w:rPr>
          <w:b/>
        </w:rPr>
        <w:t>[2-TXT]</w:t>
      </w:r>
      <w:r w:rsidR="006D7A92">
        <w:t>.</w:t>
      </w:r>
    </w:p>
    <w:p w14:paraId="0226E7A7" w14:textId="20257FF4" w:rsidR="006D7A92" w:rsidRDefault="006D7A92" w:rsidP="006D7A92">
      <w:pPr>
        <w:pStyle w:val="ShotDescription"/>
        <w:numPr>
          <w:ilvl w:val="2"/>
          <w:numId w:val="3"/>
        </w:numPr>
      </w:pPr>
      <w:r>
        <w:t xml:space="preserve">Talent pipetting inoculum into the cooled tube containing substrate. </w:t>
      </w:r>
      <w:r w:rsidRPr="006D7A92">
        <w:rPr>
          <w:b/>
          <w:bCs/>
        </w:rPr>
        <w:t>TXT: Alternatively, inoculate 2 mL of cellular suspension</w:t>
      </w:r>
      <w:r>
        <w:rPr>
          <w:b/>
          <w:bCs/>
        </w:rPr>
        <w:t>;</w:t>
      </w:r>
      <w:r w:rsidRPr="006D7A92">
        <w:rPr>
          <w:b/>
          <w:bCs/>
        </w:rPr>
        <w:t xml:space="preserve"> </w:t>
      </w:r>
      <w:r>
        <w:rPr>
          <w:b/>
          <w:bCs/>
        </w:rPr>
        <w:t>Or add a</w:t>
      </w:r>
      <w:r w:rsidRPr="006D7A92">
        <w:rPr>
          <w:b/>
          <w:bCs/>
        </w:rPr>
        <w:t xml:space="preserve"> 5 mm mycelium disk</w:t>
      </w:r>
    </w:p>
    <w:p w14:paraId="29919B8E" w14:textId="77777777" w:rsidR="006D7A92" w:rsidRDefault="006D7A92" w:rsidP="006D7A92"/>
    <w:p w14:paraId="52095EAB" w14:textId="77777777" w:rsidR="006D7A92" w:rsidRDefault="006D7A92" w:rsidP="006D7A92">
      <w:pPr>
        <w:pStyle w:val="Narration"/>
        <w:numPr>
          <w:ilvl w:val="1"/>
          <w:numId w:val="3"/>
        </w:numPr>
      </w:pPr>
      <w:r>
        <w:t xml:space="preserve">Vortex the tubes at maximum speed for 5 minutes in 1-minute cycles to avoid substrate clumping </w:t>
      </w:r>
      <w:r>
        <w:rPr>
          <w:b/>
        </w:rPr>
        <w:t>[1]</w:t>
      </w:r>
      <w:r>
        <w:t>.</w:t>
      </w:r>
    </w:p>
    <w:p w14:paraId="4C81ACEC" w14:textId="29D28B49" w:rsidR="006D7A92" w:rsidRDefault="006D7A92" w:rsidP="006D7A92">
      <w:pPr>
        <w:pStyle w:val="ShotDescription"/>
        <w:numPr>
          <w:ilvl w:val="2"/>
          <w:numId w:val="3"/>
        </w:numPr>
      </w:pPr>
      <w:r>
        <w:t>Talent placing the tubes on a vortex mixer.</w:t>
      </w:r>
    </w:p>
    <w:p w14:paraId="25D3BBAB" w14:textId="77777777" w:rsidR="006D7A92" w:rsidRDefault="006D7A92" w:rsidP="006D7A92"/>
    <w:p w14:paraId="46D3521B" w14:textId="48FD1517" w:rsidR="006D7A92" w:rsidRDefault="006D7A92" w:rsidP="006D7A92">
      <w:pPr>
        <w:pStyle w:val="Narration"/>
        <w:numPr>
          <w:ilvl w:val="1"/>
          <w:numId w:val="3"/>
        </w:numPr>
      </w:pPr>
      <w:r>
        <w:t xml:space="preserve">Then, place the tubes in a rotary mixer with a horizontal axis </w:t>
      </w:r>
      <w:r>
        <w:rPr>
          <w:b/>
        </w:rPr>
        <w:t>[1]</w:t>
      </w:r>
      <w:r>
        <w:t xml:space="preserve">. Incubate the rotary mixer in an incubator set to the microorganism’s optimal growth temperature </w:t>
      </w:r>
      <w:r>
        <w:rPr>
          <w:b/>
        </w:rPr>
        <w:t>[2]</w:t>
      </w:r>
      <w:r>
        <w:t>.</w:t>
      </w:r>
    </w:p>
    <w:p w14:paraId="3401BE7C" w14:textId="77777777" w:rsidR="006D7A92" w:rsidRDefault="006D7A92" w:rsidP="006D7A92">
      <w:pPr>
        <w:pStyle w:val="ShotDescription"/>
        <w:numPr>
          <w:ilvl w:val="2"/>
          <w:numId w:val="3"/>
        </w:numPr>
      </w:pPr>
      <w:r>
        <w:t>Talent arranging the tubes horizontally in the rotary mixer and starting rotation.</w:t>
      </w:r>
    </w:p>
    <w:p w14:paraId="464761FD" w14:textId="400CD9DF" w:rsidR="006D7A92" w:rsidRDefault="006D7A92" w:rsidP="006D7A92">
      <w:pPr>
        <w:pStyle w:val="ShotDescription"/>
        <w:numPr>
          <w:ilvl w:val="2"/>
          <w:numId w:val="3"/>
        </w:numPr>
      </w:pPr>
      <w:r>
        <w:t>Talent placing the rotary mixer with tubes in the incubator.</w:t>
      </w:r>
    </w:p>
    <w:p w14:paraId="3B87126F" w14:textId="77777777" w:rsidR="006D7A92" w:rsidRDefault="006D7A92" w:rsidP="006D7A92"/>
    <w:p w14:paraId="47DAF8E7" w14:textId="12B40858" w:rsidR="006D7A92" w:rsidRDefault="006D7A92" w:rsidP="006D7A92">
      <w:pPr>
        <w:pStyle w:val="Narration"/>
        <w:numPr>
          <w:ilvl w:val="1"/>
          <w:numId w:val="3"/>
        </w:numPr>
      </w:pPr>
      <w:r>
        <w:t xml:space="preserve">For enzyme extraction, resuspend the substrate in 20 milliliters of pre-chilled buffer after the desired fermentation period </w:t>
      </w:r>
      <w:r>
        <w:rPr>
          <w:b/>
        </w:rPr>
        <w:t>[1]</w:t>
      </w:r>
      <w:r>
        <w:t>.</w:t>
      </w:r>
    </w:p>
    <w:p w14:paraId="368B81D2" w14:textId="299E30A4" w:rsidR="006D7A92" w:rsidRDefault="006D7A92" w:rsidP="006D7A92">
      <w:pPr>
        <w:pStyle w:val="ShotDescription"/>
        <w:numPr>
          <w:ilvl w:val="2"/>
          <w:numId w:val="3"/>
        </w:numPr>
      </w:pPr>
      <w:r>
        <w:t>Talent pipetting pre-chilled buffer into the tube containing fermented substrate.</w:t>
      </w:r>
    </w:p>
    <w:p w14:paraId="21002F35" w14:textId="77777777" w:rsidR="006D7A92" w:rsidRDefault="006D7A92" w:rsidP="006D7A92"/>
    <w:p w14:paraId="1F1FB688" w14:textId="16875325" w:rsidR="006D7A92" w:rsidRDefault="006D7A92" w:rsidP="006D7A92">
      <w:pPr>
        <w:pStyle w:val="Narration"/>
        <w:numPr>
          <w:ilvl w:val="1"/>
          <w:numId w:val="3"/>
        </w:numPr>
      </w:pPr>
      <w:r>
        <w:t xml:space="preserve">Vortex the tubes in cycles of 1 minute at maximum speed </w:t>
      </w:r>
      <w:r>
        <w:rPr>
          <w:b/>
        </w:rPr>
        <w:t xml:space="preserve">[1] </w:t>
      </w:r>
      <w:r>
        <w:t xml:space="preserve">followed by 1 minute on ice </w:t>
      </w:r>
      <w:r>
        <w:rPr>
          <w:b/>
        </w:rPr>
        <w:t>[2]</w:t>
      </w:r>
      <w:r>
        <w:t>.</w:t>
      </w:r>
    </w:p>
    <w:p w14:paraId="119996DF" w14:textId="77777777" w:rsidR="006D7A92" w:rsidRDefault="006D7A92" w:rsidP="006D7A92">
      <w:pPr>
        <w:pStyle w:val="ShotDescription"/>
        <w:numPr>
          <w:ilvl w:val="2"/>
          <w:numId w:val="3"/>
        </w:numPr>
      </w:pPr>
      <w:r>
        <w:lastRenderedPageBreak/>
        <w:t>Talent vortexing of the tube.</w:t>
      </w:r>
    </w:p>
    <w:p w14:paraId="1EAA54AD" w14:textId="2B4DE24B" w:rsidR="006D7A92" w:rsidRDefault="006D7A92" w:rsidP="006D7A92">
      <w:pPr>
        <w:pStyle w:val="ShotDescription"/>
        <w:numPr>
          <w:ilvl w:val="2"/>
          <w:numId w:val="3"/>
        </w:numPr>
      </w:pPr>
      <w:r>
        <w:t>Talent placing the tube on ice.</w:t>
      </w:r>
    </w:p>
    <w:p w14:paraId="077F3F74" w14:textId="77777777" w:rsidR="006D7A92" w:rsidRDefault="006D7A92" w:rsidP="006D7A92"/>
    <w:p w14:paraId="37B1E702" w14:textId="295671B8" w:rsidR="006D7A92" w:rsidRDefault="006D7A92" w:rsidP="006D7A92">
      <w:pPr>
        <w:pStyle w:val="Narration"/>
        <w:numPr>
          <w:ilvl w:val="1"/>
          <w:numId w:val="3"/>
        </w:numPr>
      </w:pPr>
      <w:r>
        <w:t xml:space="preserve">Filter the suspension using paper filters </w:t>
      </w:r>
      <w:r w:rsidRPr="006D7A92">
        <w:rPr>
          <w:b/>
          <w:bCs/>
        </w:rPr>
        <w:t>[</w:t>
      </w:r>
      <w:r>
        <w:rPr>
          <w:b/>
          <w:bCs/>
        </w:rPr>
        <w:t>1</w:t>
      </w:r>
      <w:r w:rsidRPr="006D7A92">
        <w:rPr>
          <w:b/>
          <w:bCs/>
        </w:rPr>
        <w:t>]</w:t>
      </w:r>
      <w:r>
        <w:t xml:space="preserve"> and press to mechanically extract the supernatant </w:t>
      </w:r>
      <w:r>
        <w:rPr>
          <w:b/>
        </w:rPr>
        <w:t>[2]</w:t>
      </w:r>
      <w:r>
        <w:t>.</w:t>
      </w:r>
    </w:p>
    <w:p w14:paraId="59A90EFF" w14:textId="77777777" w:rsidR="006D7A92" w:rsidRDefault="006D7A92" w:rsidP="006D7A92">
      <w:pPr>
        <w:pStyle w:val="ShotDescription"/>
        <w:numPr>
          <w:ilvl w:val="2"/>
          <w:numId w:val="3"/>
        </w:numPr>
      </w:pPr>
      <w:r>
        <w:t>Talent adding the suspension on paper filter.</w:t>
      </w:r>
    </w:p>
    <w:p w14:paraId="3EF81576" w14:textId="14473A52" w:rsidR="006D7A92" w:rsidRDefault="006D7A92" w:rsidP="006D7A92">
      <w:pPr>
        <w:pStyle w:val="ShotDescription"/>
        <w:numPr>
          <w:ilvl w:val="2"/>
          <w:numId w:val="3"/>
        </w:numPr>
      </w:pPr>
      <w:r>
        <w:t>Talent pressing the unit to extract the liquid supernatant.</w:t>
      </w:r>
    </w:p>
    <w:p w14:paraId="4E5C329F" w14:textId="77777777" w:rsidR="006D7A92" w:rsidRDefault="006D7A92" w:rsidP="006D7A92"/>
    <w:p w14:paraId="420EE709" w14:textId="44EF7BA6" w:rsidR="006D7A92" w:rsidRDefault="006D7A92" w:rsidP="006D7A92">
      <w:pPr>
        <w:pStyle w:val="Narration"/>
        <w:numPr>
          <w:ilvl w:val="1"/>
          <w:numId w:val="3"/>
        </w:numPr>
      </w:pPr>
      <w:r>
        <w:t xml:space="preserve">Finally, centrifuge the supernatant at 3000 </w:t>
      </w:r>
      <w:r w:rsidRPr="006D7A92">
        <w:rPr>
          <w:i/>
          <w:iCs/>
        </w:rPr>
        <w:t>g</w:t>
      </w:r>
      <w:r>
        <w:t xml:space="preserve"> for 15 minutes at 4 degrees Celsius to clarify the liquid </w:t>
      </w:r>
      <w:r>
        <w:rPr>
          <w:b/>
        </w:rPr>
        <w:t>[1]</w:t>
      </w:r>
      <w:r>
        <w:t>.</w:t>
      </w:r>
    </w:p>
    <w:p w14:paraId="50C225FA" w14:textId="32676074" w:rsidR="006D7A92" w:rsidRPr="004F5E24" w:rsidRDefault="006D7A92" w:rsidP="006D7A92">
      <w:pPr>
        <w:pStyle w:val="ShotDescription"/>
        <w:numPr>
          <w:ilvl w:val="2"/>
          <w:numId w:val="3"/>
        </w:numPr>
      </w:pPr>
      <w:r>
        <w:t>Talent placing the sample tubes in a centrifuge.</w:t>
      </w:r>
    </w:p>
    <w:p w14:paraId="7F4CF70A" w14:textId="4337BC44" w:rsidR="006D7A92" w:rsidRDefault="006D7A92" w:rsidP="006D7A92">
      <w:pPr>
        <w:pStyle w:val="ShotDescription"/>
        <w:ind w:left="907" w:firstLine="0"/>
      </w:pPr>
    </w:p>
    <w:p w14:paraId="5E6718B0" w14:textId="77777777" w:rsidR="006D7A92" w:rsidRDefault="006D7A92" w:rsidP="006D7A92">
      <w:pPr>
        <w:pStyle w:val="ShotDescription"/>
        <w:ind w:left="360" w:firstLine="0"/>
      </w:pPr>
    </w:p>
    <w:p w14:paraId="09689C4F" w14:textId="1E6A6160" w:rsidR="00495959" w:rsidRPr="000F326F" w:rsidRDefault="00495959" w:rsidP="006D7A92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153AB875" w:rsidR="00495959" w:rsidRPr="00985FE6" w:rsidRDefault="00EE6470" w:rsidP="0020493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4395184" w14:textId="77777777" w:rsidR="00DE03CD" w:rsidRDefault="00DE03CD" w:rsidP="0020493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 xml:space="preserve">After 6 days of solid-state fermentation, the substrate showed visible fungal colonization with a fibrous, mycelial network covering the surface </w:t>
      </w:r>
      <w:r w:rsidRPr="00DE03CD">
        <w:rPr>
          <w:rFonts w:cstheme="minorHAnsi"/>
          <w:b/>
          <w:bCs/>
        </w:rPr>
        <w:t>[1]</w:t>
      </w:r>
      <w:r w:rsidRPr="00DE03CD">
        <w:rPr>
          <w:rFonts w:cstheme="minorHAnsi"/>
        </w:rPr>
        <w:t>.</w:t>
      </w:r>
    </w:p>
    <w:p w14:paraId="2A0085A3" w14:textId="7738EB6E" w:rsidR="00495959" w:rsidRDefault="00DE03CD" w:rsidP="00DE03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>LAB MEDIA: Figure 2B</w:t>
      </w:r>
      <w:r>
        <w:rPr>
          <w:rFonts w:cstheme="minorHAnsi"/>
        </w:rPr>
        <w:t xml:space="preserve"> and C</w:t>
      </w:r>
      <w:r w:rsidRPr="00DE03CD">
        <w:rPr>
          <w:rFonts w:cstheme="minorHAnsi"/>
        </w:rPr>
        <w:t>.</w:t>
      </w:r>
    </w:p>
    <w:p w14:paraId="7A71A8A6" w14:textId="77777777" w:rsidR="0002771E" w:rsidRPr="00B07A3B" w:rsidRDefault="0002771E" w:rsidP="0002771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1FEEEBE0" w:rsidR="00495959" w:rsidRPr="00B07A3B" w:rsidRDefault="00DE03CD" w:rsidP="0020493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 xml:space="preserve">Glucosamine formation through the hydrolysis of chitosan </w:t>
      </w:r>
      <w:r>
        <w:rPr>
          <w:rFonts w:cstheme="minorHAnsi"/>
        </w:rPr>
        <w:t>was significantly higher</w:t>
      </w:r>
      <w:r w:rsidRPr="00DE03CD">
        <w:rPr>
          <w:rFonts w:cstheme="minorHAnsi"/>
        </w:rPr>
        <w:t xml:space="preserve"> </w:t>
      </w:r>
      <w:r>
        <w:rPr>
          <w:rFonts w:cstheme="minorHAnsi"/>
        </w:rPr>
        <w:t xml:space="preserve">in </w:t>
      </w:r>
      <w:r w:rsidRPr="00DE03CD">
        <w:rPr>
          <w:rFonts w:cstheme="minorHAnsi"/>
          <w:i/>
          <w:iCs/>
        </w:rPr>
        <w:t>Trichoderma harzianum</w:t>
      </w:r>
      <w:r w:rsidRPr="00DE03CD">
        <w:rPr>
          <w:rFonts w:cstheme="minorHAnsi"/>
        </w:rPr>
        <w:t xml:space="preserve"> under solid-state fermentation</w:t>
      </w:r>
      <w:r>
        <w:rPr>
          <w:rFonts w:cstheme="minorHAnsi"/>
        </w:rPr>
        <w:t xml:space="preserve">, indicating that chitinase activity in this case was much higher </w:t>
      </w:r>
      <w:r w:rsidRPr="00DE03C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E03CD">
        <w:rPr>
          <w:rFonts w:cstheme="minorHAnsi"/>
          <w:b/>
          <w:bCs/>
        </w:rPr>
        <w:t>]</w:t>
      </w:r>
      <w:r>
        <w:rPr>
          <w:rFonts w:cstheme="minorHAnsi"/>
        </w:rPr>
        <w:t xml:space="preserve"> than that </w:t>
      </w:r>
      <w:r w:rsidRPr="00DE03CD">
        <w:rPr>
          <w:rFonts w:cstheme="minorHAnsi"/>
        </w:rPr>
        <w:t>in submerged fermentation</w:t>
      </w:r>
      <w:r>
        <w:rPr>
          <w:rFonts w:cstheme="minorHAnsi"/>
        </w:rPr>
        <w:t xml:space="preserve"> </w:t>
      </w:r>
      <w:r w:rsidRPr="00DE03C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DE03CD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36049011" w14:textId="57F844AE" w:rsidR="00DE03CD" w:rsidRPr="00DE03CD" w:rsidRDefault="00DE03CD" w:rsidP="00DE03C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E03CD">
        <w:rPr>
          <w:rFonts w:cstheme="minorHAnsi"/>
        </w:rPr>
        <w:t xml:space="preserve">LAB MEDIA: Figure 3A. </w:t>
      </w:r>
      <w:r w:rsidRPr="0002771E">
        <w:rPr>
          <w:rFonts w:cstheme="minorHAnsi"/>
          <w:i/>
          <w:iCs/>
          <w:color w:val="3333FF"/>
        </w:rPr>
        <w:t>Video editor: Highlight the taller bar labeled "SSF" with the value 321.96</w:t>
      </w:r>
      <w:r w:rsidRPr="00DE03CD">
        <w:rPr>
          <w:rFonts w:cstheme="minorHAnsi"/>
        </w:rPr>
        <w:t>.</w:t>
      </w:r>
    </w:p>
    <w:p w14:paraId="79D3CE29" w14:textId="46F3A6C0" w:rsidR="00495959" w:rsidRDefault="00DE03CD" w:rsidP="00DE03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 xml:space="preserve">LAB MEDIA: Figure 3A. </w:t>
      </w:r>
      <w:r w:rsidRPr="0002771E">
        <w:rPr>
          <w:rFonts w:cstheme="minorHAnsi"/>
          <w:i/>
          <w:iCs/>
          <w:color w:val="3333FF"/>
        </w:rPr>
        <w:t>Video editor: Highlight the shorter bar labeled "SmF" with the value 50.64</w:t>
      </w:r>
      <w:r w:rsidRPr="00DE03CD">
        <w:rPr>
          <w:rFonts w:cstheme="minorHAnsi"/>
        </w:rPr>
        <w:t>.</w:t>
      </w:r>
    </w:p>
    <w:p w14:paraId="45210322" w14:textId="77777777" w:rsidR="0002771E" w:rsidRDefault="0002771E" w:rsidP="0002771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2E169B4" w14:textId="24B380BE" w:rsidR="00DE03CD" w:rsidRDefault="00DE03CD" w:rsidP="00DE03C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Similarly, a</w:t>
      </w:r>
      <w:r w:rsidRPr="00DE03CD">
        <w:rPr>
          <w:rFonts w:cstheme="minorHAnsi"/>
        </w:rPr>
        <w:t xml:space="preserve">mylase activity by </w:t>
      </w:r>
      <w:r w:rsidRPr="00DE03CD">
        <w:rPr>
          <w:rFonts w:cstheme="minorHAnsi"/>
          <w:i/>
          <w:iCs/>
        </w:rPr>
        <w:t>Aspergillus lentulus</w:t>
      </w:r>
      <w:r w:rsidRPr="00DE03CD">
        <w:rPr>
          <w:rFonts w:cstheme="minorHAnsi"/>
        </w:rPr>
        <w:t xml:space="preserve"> was significantly elevated in solid-state fermentation </w:t>
      </w:r>
      <w:r w:rsidRPr="00DE03C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E03CD">
        <w:rPr>
          <w:rFonts w:cstheme="minorHAnsi"/>
          <w:b/>
          <w:bCs/>
        </w:rPr>
        <w:t>]</w:t>
      </w:r>
      <w:r w:rsidRPr="00DE03CD">
        <w:rPr>
          <w:rFonts w:cstheme="minorHAnsi"/>
        </w:rPr>
        <w:t xml:space="preserve">, compared to </w:t>
      </w:r>
      <w:r>
        <w:rPr>
          <w:rFonts w:cstheme="minorHAnsi"/>
        </w:rPr>
        <w:t>that</w:t>
      </w:r>
      <w:r w:rsidRPr="00DE03CD">
        <w:rPr>
          <w:rFonts w:cstheme="minorHAnsi"/>
        </w:rPr>
        <w:t xml:space="preserve"> in submerged fermentation </w:t>
      </w:r>
      <w:r w:rsidRPr="00DE03C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DE03CD">
        <w:rPr>
          <w:rFonts w:cstheme="minorHAnsi"/>
          <w:b/>
          <w:bCs/>
        </w:rPr>
        <w:t>]</w:t>
      </w:r>
      <w:r w:rsidRPr="00DE03CD">
        <w:rPr>
          <w:rFonts w:cstheme="minorHAnsi"/>
        </w:rPr>
        <w:t>.</w:t>
      </w:r>
    </w:p>
    <w:p w14:paraId="04CF8AA0" w14:textId="7101476D" w:rsidR="0002771E" w:rsidRPr="0002771E" w:rsidRDefault="0002771E" w:rsidP="000277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2771E">
        <w:rPr>
          <w:rFonts w:cstheme="minorHAnsi"/>
        </w:rPr>
        <w:t xml:space="preserve">LAB MEDIA: Figure 3B. </w:t>
      </w:r>
      <w:r w:rsidRPr="0002771E">
        <w:rPr>
          <w:rFonts w:cstheme="minorHAnsi"/>
          <w:i/>
          <w:iCs/>
          <w:color w:val="3333FF"/>
        </w:rPr>
        <w:t>Video editor: Highlight the taller bar labeled "SSF" with the value 7.754</w:t>
      </w:r>
      <w:r w:rsidRPr="0002771E">
        <w:rPr>
          <w:rFonts w:cstheme="minorHAnsi"/>
        </w:rPr>
        <w:t>.</w:t>
      </w:r>
    </w:p>
    <w:p w14:paraId="70F4A3A7" w14:textId="591E2764" w:rsidR="00DE03CD" w:rsidRPr="00B07A3B" w:rsidRDefault="0002771E" w:rsidP="0002771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2771E">
        <w:rPr>
          <w:rFonts w:cstheme="minorHAnsi"/>
        </w:rPr>
        <w:t xml:space="preserve">3.5.2 LAB MEDIA: Figure 3B. </w:t>
      </w:r>
      <w:r w:rsidRPr="0002771E">
        <w:rPr>
          <w:rFonts w:cstheme="minorHAnsi"/>
          <w:i/>
          <w:iCs/>
          <w:color w:val="3333FF"/>
        </w:rPr>
        <w:t>Video editor: Highlight the shorter bar labeled "SmF" with the value 1.2179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5-28T12:58:00Z" w:initials="PG">
    <w:p w14:paraId="55B9B421" w14:textId="77777777" w:rsidR="00582C1E" w:rsidRDefault="00582C1E" w:rsidP="00582C1E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</w:p>
    <w:p w14:paraId="2209F35C" w14:textId="77777777" w:rsidR="00582C1E" w:rsidRDefault="00582C1E" w:rsidP="00582C1E">
      <w:pPr>
        <w:pStyle w:val="CommentText"/>
      </w:pPr>
      <w:r>
        <w:rPr>
          <w:highlight w:val="yellow"/>
          <w:lang w:val="en-IN"/>
        </w:rPr>
        <w:t xml:space="preserve">We can have only upto 5 interview statements in the video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209F3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D39BD40" w16cex:dateUtc="2025-05-28T07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209F35C" w16cid:durableId="1D39BD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244847" w14:textId="77777777" w:rsidR="00634DDD" w:rsidRDefault="00634DDD">
      <w:r>
        <w:separator/>
      </w:r>
    </w:p>
    <w:p w14:paraId="0BF5D1B1" w14:textId="77777777" w:rsidR="00634DDD" w:rsidRDefault="00634DDD"/>
  </w:endnote>
  <w:endnote w:type="continuationSeparator" w:id="0">
    <w:p w14:paraId="1C984AA7" w14:textId="77777777" w:rsidR="00634DDD" w:rsidRDefault="00634DDD">
      <w:r>
        <w:continuationSeparator/>
      </w:r>
    </w:p>
    <w:p w14:paraId="1974A909" w14:textId="77777777" w:rsidR="00634DDD" w:rsidRDefault="00634D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C6CA75" w:rsidR="00ED23F4" w:rsidRPr="00790E8C" w:rsidRDefault="00336C61" w:rsidP="00FF71C3">
    <w:pPr>
      <w:pStyle w:val="Footer"/>
      <w:tabs>
        <w:tab w:val="clear" w:pos="8640"/>
        <w:tab w:val="left" w:pos="590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82C1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F71C3">
      <w:rPr>
        <w:rFonts w:cstheme="minorHAnsi"/>
      </w:rPr>
      <w:t xml:space="preserve"> May </w:t>
    </w:r>
    <w:r w:rsidR="00FF71C3">
      <w:rPr>
        <w:rFonts w:cstheme="minorHAnsi"/>
      </w:rPr>
      <w:t>28</w:t>
    </w:r>
    <w:r w:rsidR="00FF71C3">
      <w:rPr>
        <w:rFonts w:cstheme="minorHAnsi"/>
      </w:rPr>
      <w:t>, 2025</w:t>
    </w:r>
    <w:r w:rsidR="00FF71C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F0A05" w14:textId="77777777" w:rsidR="00634DDD" w:rsidRDefault="00634DDD">
      <w:r>
        <w:separator/>
      </w:r>
    </w:p>
    <w:p w14:paraId="41206098" w14:textId="77777777" w:rsidR="00634DDD" w:rsidRDefault="00634DDD"/>
  </w:footnote>
  <w:footnote w:type="continuationSeparator" w:id="0">
    <w:p w14:paraId="6C2057E0" w14:textId="77777777" w:rsidR="00634DDD" w:rsidRDefault="00634DDD">
      <w:r>
        <w:continuationSeparator/>
      </w:r>
    </w:p>
    <w:p w14:paraId="2FD819D9" w14:textId="77777777" w:rsidR="00634DDD" w:rsidRDefault="00634D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CE16DF8" w:rsidR="00336C61" w:rsidRPr="00FF71C3" w:rsidRDefault="00336C61" w:rsidP="00FF71C3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FF71C3" w:rsidRPr="00FF71C3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DA87D6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68318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8"/>
  </w:num>
  <w:num w:numId="44" w16cid:durableId="1463427001">
    <w:abstractNumId w:val="22"/>
  </w:num>
  <w:num w:numId="45" w16cid:durableId="1947761463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52E"/>
    <w:rsid w:val="0001266D"/>
    <w:rsid w:val="00012B08"/>
    <w:rsid w:val="00013862"/>
    <w:rsid w:val="00023E22"/>
    <w:rsid w:val="00024282"/>
    <w:rsid w:val="00024322"/>
    <w:rsid w:val="00025DE9"/>
    <w:rsid w:val="0002771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2CB3"/>
    <w:rsid w:val="000D35D9"/>
    <w:rsid w:val="000D3D93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43DA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937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2A3A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2A1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5367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8E6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4EF7"/>
    <w:rsid w:val="005463CB"/>
    <w:rsid w:val="00547699"/>
    <w:rsid w:val="00557116"/>
    <w:rsid w:val="0055763A"/>
    <w:rsid w:val="005611F3"/>
    <w:rsid w:val="00565757"/>
    <w:rsid w:val="0058214E"/>
    <w:rsid w:val="005829FA"/>
    <w:rsid w:val="00582C1E"/>
    <w:rsid w:val="005838FC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4DDD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52B8"/>
    <w:rsid w:val="006A6324"/>
    <w:rsid w:val="006B2573"/>
    <w:rsid w:val="006B4E57"/>
    <w:rsid w:val="006C08AE"/>
    <w:rsid w:val="006C0E87"/>
    <w:rsid w:val="006C1A3B"/>
    <w:rsid w:val="006C4093"/>
    <w:rsid w:val="006D1F9B"/>
    <w:rsid w:val="006D3AC7"/>
    <w:rsid w:val="006D7676"/>
    <w:rsid w:val="006D7A92"/>
    <w:rsid w:val="006E16D4"/>
    <w:rsid w:val="006F06AF"/>
    <w:rsid w:val="006F2681"/>
    <w:rsid w:val="006F73C8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E0A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977"/>
    <w:rsid w:val="008459FC"/>
    <w:rsid w:val="00851B3E"/>
    <w:rsid w:val="00851C4B"/>
    <w:rsid w:val="00854994"/>
    <w:rsid w:val="00860BC3"/>
    <w:rsid w:val="008672DA"/>
    <w:rsid w:val="00871F2E"/>
    <w:rsid w:val="00872346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4BD5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3C31"/>
    <w:rsid w:val="00A640C6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53D"/>
    <w:rsid w:val="00DC47C7"/>
    <w:rsid w:val="00DC7C84"/>
    <w:rsid w:val="00DC7D3A"/>
    <w:rsid w:val="00DD1839"/>
    <w:rsid w:val="00DD231A"/>
    <w:rsid w:val="00DD2CF9"/>
    <w:rsid w:val="00DE03CD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5CDF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694"/>
    <w:rsid w:val="00F3061E"/>
    <w:rsid w:val="00F3336F"/>
    <w:rsid w:val="00F35094"/>
    <w:rsid w:val="00F3618A"/>
    <w:rsid w:val="00F4412A"/>
    <w:rsid w:val="00F45FB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784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1C3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4097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4097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4097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4097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4097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4097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ynthiallg021599@gmail.com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032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raulsanson8@gmail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adri0294@hotmail.com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549</Words>
  <Characters>8835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3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5-28T10:15:00Z</dcterms:created>
  <dcterms:modified xsi:type="dcterms:W3CDTF">2025-05-28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